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8256A7" w:rsidRDefault="008256A7" w:rsidP="00386722">
      <w:pPr>
        <w:jc w:val="center"/>
        <w:rPr>
          <w:b/>
          <w:sz w:val="24"/>
        </w:rPr>
      </w:pPr>
      <w:r>
        <w:rPr>
          <w:noProof/>
          <w:color w:val="1F497D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61EE18" wp14:editId="11F7FE11">
                <wp:simplePos x="0" y="0"/>
                <wp:positionH relativeFrom="column">
                  <wp:posOffset>1285875</wp:posOffset>
                </wp:positionH>
                <wp:positionV relativeFrom="paragraph">
                  <wp:posOffset>-457200</wp:posOffset>
                </wp:positionV>
                <wp:extent cx="2657475" cy="8096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809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256A7" w:rsidRPr="008256A7" w:rsidRDefault="008256A7" w:rsidP="008256A7">
                            <w:pPr>
                              <w:jc w:val="center"/>
                            </w:pPr>
                            <w:r w:rsidRPr="008256A7">
                              <w:rPr>
                                <w:noProof/>
                                <w:color w:val="1F497D"/>
                                <w:lang w:eastAsia="en-IE"/>
                              </w:rPr>
                              <w:drawing>
                                <wp:inline distT="0" distB="0" distL="0" distR="0" wp14:anchorId="197E47B1" wp14:editId="1C911A49">
                                  <wp:extent cx="2190750" cy="666750"/>
                                  <wp:effectExtent l="0" t="0" r="0" b="0"/>
                                  <wp:docPr id="3" name="Picture 3" descr="Description: cid:image001.png@01D1C0BC.556FCCF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cid:image001.png@01D1C0BC.556FCCF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r:link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0750" cy="666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1.25pt;margin-top:-36pt;width:209.25pt;height:6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" filled="f" stroked="f" strokeweight=".5pt">
                <v:textbox>
                  <w:txbxContent>
                    <w:p w:rsidR="008256A7" w:rsidRPr="008256A7" w:rsidRDefault="008256A7" w:rsidP="008256A7">
                      <w:pPr>
                        <w:jc w:val="center"/>
                      </w:pPr>
                      <w:r w:rsidRPr="008256A7">
                        <w:rPr>
                          <w:noProof/>
                          <w:color w:val="1F497D"/>
                          <w:lang w:eastAsia="en-IE"/>
                        </w:rPr>
                        <w:drawing>
                          <wp:inline distT="0" distB="0" distL="0" distR="0" wp14:anchorId="197E47B1" wp14:editId="1C911A49">
                            <wp:extent cx="2190750" cy="666750"/>
                            <wp:effectExtent l="0" t="0" r="0" b="0"/>
                            <wp:docPr id="3" name="Picture 3" descr="Description: cid:image001.png@01D1C0BC.556FCCF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cid:image001.png@01D1C0BC.556FCCF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r:link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90750" cy="666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1634DD" w:rsidRDefault="00A03200" w:rsidP="001634DD">
      <w:pPr>
        <w:spacing w:after="0" w:line="240" w:lineRule="auto"/>
        <w:rPr>
          <w:rFonts w:ascii="Calibri" w:hAnsi="Calibri" w:cs="Times New Roman"/>
          <w:b/>
          <w:lang w:eastAsia="en-IE"/>
        </w:rPr>
      </w:pPr>
      <w:r>
        <w:rPr>
          <w:rFonts w:ascii="Calibri" w:hAnsi="Calibri" w:cs="Times New Roman"/>
          <w:b/>
          <w:lang w:eastAsia="en-IE"/>
        </w:rPr>
        <w:tab/>
      </w:r>
      <w:r>
        <w:rPr>
          <w:rFonts w:ascii="Calibri" w:hAnsi="Calibri" w:cs="Times New Roman"/>
          <w:b/>
          <w:lang w:eastAsia="en-IE"/>
        </w:rPr>
        <w:tab/>
      </w:r>
    </w:p>
    <w:p w:rsidR="007E515C" w:rsidRPr="001634DD" w:rsidRDefault="00A03200" w:rsidP="001634DD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  <w:r w:rsidRPr="001634DD">
        <w:rPr>
          <w:rFonts w:ascii="Calibri" w:hAnsi="Calibri" w:cs="Times New Roman"/>
          <w:b/>
          <w:sz w:val="28"/>
          <w:lang w:eastAsia="en-IE"/>
        </w:rPr>
        <w:t xml:space="preserve">Verification </w:t>
      </w:r>
      <w:r w:rsidR="00B674E7" w:rsidRPr="001634DD">
        <w:rPr>
          <w:rFonts w:ascii="Calibri" w:hAnsi="Calibri" w:cs="Times New Roman"/>
          <w:b/>
          <w:sz w:val="28"/>
          <w:lang w:eastAsia="en-IE"/>
        </w:rPr>
        <w:t xml:space="preserve">of Category 2 </w:t>
      </w:r>
      <w:r w:rsidR="004B54F9">
        <w:rPr>
          <w:rFonts w:ascii="Calibri" w:hAnsi="Calibri" w:cs="Times New Roman"/>
          <w:b/>
          <w:sz w:val="28"/>
          <w:lang w:eastAsia="en-IE"/>
        </w:rPr>
        <w:t xml:space="preserve">or </w:t>
      </w:r>
      <w:r w:rsidR="004C2C65" w:rsidRPr="001634DD">
        <w:rPr>
          <w:rFonts w:ascii="Calibri" w:hAnsi="Calibri" w:cs="Times New Roman"/>
          <w:b/>
          <w:sz w:val="28"/>
          <w:lang w:eastAsia="en-IE"/>
        </w:rPr>
        <w:t>Equivalent Post – Registration Qualification</w:t>
      </w:r>
      <w:r w:rsidRPr="001634DD">
        <w:rPr>
          <w:rFonts w:ascii="Calibri" w:hAnsi="Calibri" w:cs="Times New Roman"/>
          <w:b/>
          <w:sz w:val="28"/>
          <w:lang w:eastAsia="en-IE"/>
        </w:rPr>
        <w:t xml:space="preserve"> Completed </w:t>
      </w:r>
      <w:r w:rsidR="00126C86">
        <w:rPr>
          <w:rFonts w:ascii="Calibri" w:hAnsi="Calibri" w:cs="Times New Roman"/>
          <w:b/>
          <w:sz w:val="28"/>
          <w:u w:val="single"/>
          <w:lang w:eastAsia="en-IE"/>
        </w:rPr>
        <w:t xml:space="preserve">OUTSIDE </w:t>
      </w:r>
      <w:r w:rsidR="00B42399" w:rsidRPr="001634DD">
        <w:rPr>
          <w:rFonts w:ascii="Calibri" w:hAnsi="Calibri" w:cs="Times New Roman"/>
          <w:b/>
          <w:sz w:val="28"/>
          <w:lang w:eastAsia="en-IE"/>
        </w:rPr>
        <w:t>Ireland</w:t>
      </w:r>
      <w:r w:rsidR="00DB4F87" w:rsidRPr="001634DD">
        <w:rPr>
          <w:rFonts w:ascii="Calibri" w:hAnsi="Calibri" w:cs="Times New Roman"/>
          <w:b/>
          <w:sz w:val="28"/>
          <w:lang w:eastAsia="en-IE"/>
        </w:rPr>
        <w:t xml:space="preserve"> Application Form</w:t>
      </w:r>
    </w:p>
    <w:p w:rsidR="00A03200" w:rsidRPr="00A03200" w:rsidRDefault="00A03200" w:rsidP="00A03200">
      <w:pPr>
        <w:spacing w:after="0" w:line="240" w:lineRule="auto"/>
        <w:rPr>
          <w:rFonts w:ascii="Calibri" w:hAnsi="Calibri" w:cs="Times New Roman"/>
          <w:b/>
          <w:lang w:eastAsia="en-IE"/>
        </w:rPr>
      </w:pPr>
    </w:p>
    <w:p w:rsidR="004C3565" w:rsidRPr="001E0745" w:rsidRDefault="004C3565" w:rsidP="004C3565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color w:val="FF0000"/>
          <w:sz w:val="28"/>
          <w:szCs w:val="24"/>
          <w:u w:val="single"/>
        </w:rPr>
      </w:pPr>
      <w:r w:rsidRPr="001E0745">
        <w:rPr>
          <w:rFonts w:cs="TimesNewRomanPSMT"/>
          <w:b/>
          <w:color w:val="FF0000"/>
          <w:sz w:val="28"/>
          <w:szCs w:val="24"/>
          <w:u w:val="single"/>
        </w:rPr>
        <w:t>Note!</w:t>
      </w:r>
    </w:p>
    <w:p w:rsidR="004C3565" w:rsidRPr="008F11B8" w:rsidRDefault="004C3565" w:rsidP="004C3565">
      <w:pPr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</w:rPr>
      </w:pPr>
      <w:r w:rsidRPr="008F11B8">
        <w:rPr>
          <w:rFonts w:cs="TimesNewRomanPSMT"/>
          <w:sz w:val="24"/>
          <w:szCs w:val="24"/>
        </w:rPr>
        <w:t xml:space="preserve">Only apply for the NMBI Verification of Category 2 or Equivalent </w:t>
      </w:r>
      <w:r w:rsidRPr="008F11B8">
        <w:rPr>
          <w:sz w:val="24"/>
          <w:szCs w:val="24"/>
        </w:rPr>
        <w:t xml:space="preserve">Post - Registration </w:t>
      </w:r>
      <w:r w:rsidRPr="008F11B8">
        <w:rPr>
          <w:rFonts w:cs="TimesNewRomanPSMT"/>
          <w:sz w:val="24"/>
          <w:szCs w:val="24"/>
        </w:rPr>
        <w:t>Qualification if you have a recognised post - registration qualification</w:t>
      </w:r>
      <w:r>
        <w:rPr>
          <w:rFonts w:cs="TimesNewRomanPSMT"/>
          <w:sz w:val="24"/>
          <w:szCs w:val="24"/>
        </w:rPr>
        <w:t xml:space="preserve"> awarded by a Higher Education Institution (HEI)</w:t>
      </w:r>
      <w:r w:rsidRPr="008F11B8">
        <w:rPr>
          <w:rFonts w:cs="TimesNewRomanPSMT"/>
          <w:sz w:val="24"/>
          <w:szCs w:val="24"/>
        </w:rPr>
        <w:t xml:space="preserve"> such as </w:t>
      </w:r>
      <w:r w:rsidRPr="008F11B8">
        <w:rPr>
          <w:b/>
          <w:i/>
          <w:sz w:val="24"/>
          <w:szCs w:val="24"/>
        </w:rPr>
        <w:t>Post Graduate Certificate</w:t>
      </w:r>
      <w:r w:rsidRPr="008F11B8">
        <w:rPr>
          <w:sz w:val="24"/>
          <w:szCs w:val="24"/>
        </w:rPr>
        <w:t xml:space="preserve">, </w:t>
      </w:r>
      <w:r w:rsidRPr="008F11B8">
        <w:rPr>
          <w:b/>
          <w:i/>
          <w:sz w:val="24"/>
          <w:szCs w:val="24"/>
        </w:rPr>
        <w:t>Post Graduate Diploma/ Higher Diploma</w:t>
      </w:r>
      <w:r w:rsidRPr="008F11B8">
        <w:rPr>
          <w:sz w:val="24"/>
          <w:szCs w:val="24"/>
        </w:rPr>
        <w:t xml:space="preserve">, </w:t>
      </w:r>
      <w:r w:rsidRPr="008F11B8">
        <w:rPr>
          <w:b/>
          <w:i/>
          <w:sz w:val="24"/>
          <w:szCs w:val="24"/>
        </w:rPr>
        <w:t>Master’s Degree</w:t>
      </w:r>
      <w:r w:rsidRPr="008F11B8">
        <w:rPr>
          <w:sz w:val="24"/>
          <w:szCs w:val="24"/>
        </w:rPr>
        <w:t xml:space="preserve"> that is </w:t>
      </w:r>
      <w:r w:rsidRPr="00DD2138">
        <w:rPr>
          <w:b/>
          <w:sz w:val="24"/>
          <w:szCs w:val="24"/>
          <w:u w:val="single"/>
        </w:rPr>
        <w:t>directly related</w:t>
      </w:r>
      <w:r w:rsidRPr="008F11B8">
        <w:rPr>
          <w:sz w:val="24"/>
          <w:szCs w:val="24"/>
        </w:rPr>
        <w:t xml:space="preserve"> to your area of nursing/midwifery practice or speciality.</w:t>
      </w:r>
    </w:p>
    <w:p w:rsidR="004C3565" w:rsidRDefault="004C3565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</w:p>
    <w:p w:rsidR="004C3565" w:rsidRDefault="004C3565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b/>
          <w:color w:val="000000"/>
          <w:sz w:val="24"/>
          <w:szCs w:val="24"/>
        </w:rPr>
      </w:pPr>
      <w:r w:rsidRPr="007E515C">
        <w:rPr>
          <w:rFonts w:cs="AvenirLTStd-Book"/>
          <w:b/>
          <w:color w:val="000000"/>
          <w:sz w:val="24"/>
          <w:szCs w:val="24"/>
        </w:rPr>
        <w:t>Privacy Notice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Nursing and Midwifery Board of Ireland of 18-20 Carysfort Avenue, Blackrock, Co. Dublin, Ireland is a data controller for the purpose of the relevant data protection law including the General Data Protection Regulation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We collect personal data from you (including special categories of personal data) in accordance with our </w:t>
      </w:r>
      <w:hyperlink r:id="rId12" w:history="1">
        <w:r w:rsidRPr="007E515C">
          <w:rPr>
            <w:rStyle w:val="Hyperlink"/>
            <w:rFonts w:cs="AvenirLTStd-Book"/>
            <w:sz w:val="24"/>
            <w:szCs w:val="24"/>
          </w:rPr>
          <w:t>Privacy Notice</w:t>
        </w:r>
      </w:hyperlink>
      <w:r w:rsidRPr="007E515C">
        <w:rPr>
          <w:rFonts w:cs="AvenirLTStd-Book"/>
          <w:color w:val="000000"/>
          <w:sz w:val="24"/>
          <w:szCs w:val="24"/>
        </w:rPr>
        <w:t>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In particular, we use personal data: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Pro-Roman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Where we need to comply with a legal or regulatory obligation including our obligations under the Nurses and Midwives Act 2011 (as may be amended or updated from time to time)</w:t>
      </w:r>
      <w:r w:rsidRPr="007E515C">
        <w:rPr>
          <w:rFonts w:cs="AvenirLTPro-Roman"/>
          <w:color w:val="000000"/>
          <w:sz w:val="24"/>
          <w:szCs w:val="24"/>
        </w:rPr>
        <w:t>;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For the purpose of the performance of a contract between us</w:t>
      </w:r>
      <w:r w:rsidRPr="007E515C">
        <w:rPr>
          <w:rFonts w:cs="AvenirLTPro-Roman"/>
          <w:color w:val="000000"/>
          <w:sz w:val="24"/>
          <w:szCs w:val="24"/>
        </w:rPr>
        <w:t xml:space="preserve">; </w:t>
      </w:r>
      <w:r w:rsidRPr="007E515C">
        <w:rPr>
          <w:rFonts w:cs="AvenirLTStd-Book"/>
          <w:color w:val="000000"/>
          <w:sz w:val="24"/>
          <w:szCs w:val="24"/>
        </w:rPr>
        <w:t>and/or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>• For the purpose of a task carried out in the exercise of our official functions including under the Nurses and Midwives Act 2011 (as may be amended or updated from time to time)</w:t>
      </w:r>
      <w:r w:rsidRPr="007E515C">
        <w:rPr>
          <w:rFonts w:cs="MinionPro-Regular"/>
          <w:color w:val="000000"/>
          <w:sz w:val="24"/>
          <w:szCs w:val="24"/>
        </w:rPr>
        <w:t>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Please </w:t>
      </w:r>
      <w:hyperlink r:id="rId13" w:history="1">
        <w:r w:rsidRPr="007E515C">
          <w:rPr>
            <w:rStyle w:val="Hyperlink"/>
            <w:rFonts w:cs="AvenirLTStd-Book"/>
            <w:sz w:val="24"/>
            <w:szCs w:val="24"/>
          </w:rPr>
          <w:t>click here</w:t>
        </w:r>
      </w:hyperlink>
      <w:r w:rsidRPr="007E515C">
        <w:rPr>
          <w:rFonts w:cs="AvenirLTStd-Book"/>
          <w:color w:val="0000FF"/>
          <w:sz w:val="24"/>
          <w:szCs w:val="24"/>
        </w:rPr>
        <w:t xml:space="preserve"> </w:t>
      </w:r>
      <w:r w:rsidRPr="007E515C">
        <w:rPr>
          <w:rFonts w:cs="AvenirLTStd-Book"/>
          <w:color w:val="000000"/>
          <w:sz w:val="24"/>
          <w:szCs w:val="24"/>
        </w:rPr>
        <w:t>for further details on how we use your personal data and the legal basis on which we process your personal data.</w:t>
      </w: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00"/>
          <w:sz w:val="24"/>
          <w:szCs w:val="24"/>
        </w:rPr>
      </w:pPr>
    </w:p>
    <w:p w:rsidR="007E515C" w:rsidRPr="007E515C" w:rsidRDefault="007E515C" w:rsidP="007E515C">
      <w:pPr>
        <w:autoSpaceDE w:val="0"/>
        <w:autoSpaceDN w:val="0"/>
        <w:adjustRightInd w:val="0"/>
        <w:spacing w:after="0" w:line="240" w:lineRule="auto"/>
        <w:rPr>
          <w:rFonts w:cs="AvenirLTStd-Book"/>
          <w:color w:val="0000FF"/>
          <w:sz w:val="24"/>
          <w:szCs w:val="24"/>
        </w:rPr>
      </w:pPr>
      <w:r w:rsidRPr="007E515C">
        <w:rPr>
          <w:rFonts w:cs="AvenirLTStd-Book"/>
          <w:color w:val="000000"/>
          <w:sz w:val="24"/>
          <w:szCs w:val="24"/>
        </w:rPr>
        <w:t xml:space="preserve">Please address any questions, comments and requests regarding our data processing practices to </w:t>
      </w:r>
      <w:hyperlink r:id="rId14" w:history="1">
        <w:r w:rsidRPr="007E515C">
          <w:rPr>
            <w:rStyle w:val="Hyperlink"/>
            <w:rFonts w:cs="AvenirLTStd-Book"/>
            <w:sz w:val="24"/>
            <w:szCs w:val="24"/>
          </w:rPr>
          <w:t>DataProtection@nmbi.ie</w:t>
        </w:r>
      </w:hyperlink>
    </w:p>
    <w:p w:rsidR="00BE1862" w:rsidRDefault="00BE1862" w:rsidP="00386722">
      <w:pPr>
        <w:jc w:val="center"/>
        <w:rPr>
          <w:b/>
          <w:sz w:val="24"/>
        </w:rPr>
      </w:pPr>
    </w:p>
    <w:p w:rsidR="00BE1862" w:rsidRDefault="00F244F5" w:rsidP="00386722">
      <w:pPr>
        <w:rPr>
          <w:b/>
          <w:sz w:val="24"/>
        </w:rPr>
      </w:pPr>
      <w:r>
        <w:rPr>
          <w:b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F6057" wp14:editId="63DFBEA6">
                <wp:simplePos x="0" y="0"/>
                <wp:positionH relativeFrom="column">
                  <wp:posOffset>38100</wp:posOffset>
                </wp:positionH>
                <wp:positionV relativeFrom="paragraph">
                  <wp:posOffset>29210</wp:posOffset>
                </wp:positionV>
                <wp:extent cx="2066925" cy="5524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69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244F5" w:rsidRDefault="00F244F5" w:rsidP="00F244F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MBI Reference No: ______</w:t>
                            </w:r>
                          </w:p>
                          <w:p w:rsidR="00F244F5" w:rsidRPr="00F244F5" w:rsidRDefault="00F244F5">
                            <w:pPr>
                              <w:rPr>
                                <w:i/>
                                <w:sz w:val="20"/>
                              </w:rPr>
                            </w:pPr>
                            <w:r>
                              <w:t>(</w:t>
                            </w:r>
                            <w:r>
                              <w:rPr>
                                <w:i/>
                                <w:sz w:val="20"/>
                              </w:rPr>
                              <w:t>For NMBI use onl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3pt;margin-top:2.3pt;width:162.75pt;height:4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" fillcolor="white [3201]" strokeweight=".5pt">
                <v:textbox>
                  <w:txbxContent>
                    <w:p w:rsidR="00F244F5" w:rsidRDefault="00F244F5" w:rsidP="00F244F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MBI Reference No: ______</w:t>
                      </w:r>
                    </w:p>
                    <w:p w:rsidR="00F244F5" w:rsidRPr="00F244F5" w:rsidRDefault="00F244F5">
                      <w:pPr>
                        <w:rPr>
                          <w:i/>
                          <w:sz w:val="20"/>
                        </w:rPr>
                      </w:pPr>
                      <w:r>
                        <w:t>(</w:t>
                      </w:r>
                      <w:r>
                        <w:rPr>
                          <w:i/>
                          <w:sz w:val="20"/>
                        </w:rPr>
                        <w:t>For NMBI use only)</w:t>
                      </w:r>
                    </w:p>
                  </w:txbxContent>
                </v:textbox>
              </v:shape>
            </w:pict>
          </mc:Fallback>
        </mc:AlternateContent>
      </w:r>
    </w:p>
    <w:p w:rsidR="006A0EF4" w:rsidRDefault="006A0EF4" w:rsidP="006A0EF4">
      <w:pPr>
        <w:rPr>
          <w:b/>
        </w:rPr>
      </w:pPr>
    </w:p>
    <w:p w:rsidR="007E7429" w:rsidRDefault="007E7429" w:rsidP="006A0EF4">
      <w:pPr>
        <w:rPr>
          <w:b/>
        </w:rPr>
      </w:pPr>
    </w:p>
    <w:p w:rsidR="007E7429" w:rsidRDefault="007E7429" w:rsidP="007E7429">
      <w:pPr>
        <w:rPr>
          <w:b/>
        </w:rPr>
      </w:pPr>
      <w:r>
        <w:rPr>
          <w:b/>
        </w:rPr>
        <w:t>Applicant signature: _________________________</w:t>
      </w:r>
    </w:p>
    <w:p w:rsidR="007E7429" w:rsidRDefault="007E7429" w:rsidP="007E7429">
      <w:pPr>
        <w:tabs>
          <w:tab w:val="left" w:pos="1890"/>
        </w:tabs>
        <w:rPr>
          <w:b/>
        </w:rPr>
      </w:pPr>
      <w:r>
        <w:rPr>
          <w:b/>
        </w:rPr>
        <w:tab/>
      </w:r>
    </w:p>
    <w:p w:rsidR="007E7429" w:rsidRDefault="007E7429" w:rsidP="007E7429">
      <w:pPr>
        <w:rPr>
          <w:b/>
        </w:rPr>
      </w:pPr>
      <w:r>
        <w:rPr>
          <w:b/>
        </w:rPr>
        <w:t>Date of application: _________________________</w:t>
      </w:r>
    </w:p>
    <w:p w:rsidR="00BF7753" w:rsidRDefault="00BF7753" w:rsidP="007E7429">
      <w:pPr>
        <w:rPr>
          <w:b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4621"/>
        <w:gridCol w:w="1155"/>
        <w:gridCol w:w="1420"/>
        <w:gridCol w:w="1276"/>
        <w:gridCol w:w="1559"/>
      </w:tblGrid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lastRenderedPageBreak/>
              <w:t>Personal Information</w:t>
            </w: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Name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NMBI PIN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 w:val="restart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Home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Email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Contact Number</w:t>
            </w:r>
          </w:p>
        </w:tc>
        <w:tc>
          <w:tcPr>
            <w:tcW w:w="5410" w:type="dxa"/>
            <w:gridSpan w:val="4"/>
          </w:tcPr>
          <w:p w:rsidR="007E7429" w:rsidRDefault="007E7429" w:rsidP="00D13359">
            <w:pPr>
              <w:rPr>
                <w:b/>
                <w:sz w:val="24"/>
                <w:szCs w:val="24"/>
              </w:rPr>
            </w:pPr>
          </w:p>
          <w:p w:rsidR="001634DD" w:rsidRPr="006935FD" w:rsidRDefault="001634DD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Workplace information</w:t>
            </w: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Workplace Name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 w:val="restart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Workplace Address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  <w:vMerge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10031" w:type="dxa"/>
            <w:gridSpan w:val="5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Academic information</w:t>
            </w:r>
          </w:p>
        </w:tc>
      </w:tr>
      <w:tr w:rsidR="00320BF7" w:rsidRPr="006935FD" w:rsidTr="001138AE">
        <w:tc>
          <w:tcPr>
            <w:tcW w:w="4621" w:type="dxa"/>
          </w:tcPr>
          <w:p w:rsidR="00320BF7" w:rsidRPr="006935FD" w:rsidRDefault="00320BF7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 of</w:t>
            </w:r>
            <w:r w:rsidR="003D4EEC">
              <w:rPr>
                <w:sz w:val="24"/>
                <w:szCs w:val="24"/>
              </w:rPr>
              <w:t xml:space="preserve"> Post- Registration</w:t>
            </w:r>
            <w:r>
              <w:rPr>
                <w:sz w:val="24"/>
                <w:szCs w:val="24"/>
              </w:rPr>
              <w:t xml:space="preserve"> Course</w:t>
            </w:r>
          </w:p>
        </w:tc>
        <w:tc>
          <w:tcPr>
            <w:tcW w:w="5410" w:type="dxa"/>
            <w:gridSpan w:val="4"/>
          </w:tcPr>
          <w:p w:rsidR="00320BF7" w:rsidRDefault="00320BF7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1634DD" w:rsidRPr="006935FD" w:rsidTr="001138AE">
        <w:tc>
          <w:tcPr>
            <w:tcW w:w="4621" w:type="dxa"/>
          </w:tcPr>
          <w:p w:rsidR="001634DD" w:rsidRDefault="001634DD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Study</w:t>
            </w:r>
          </w:p>
        </w:tc>
        <w:tc>
          <w:tcPr>
            <w:tcW w:w="5410" w:type="dxa"/>
            <w:gridSpan w:val="4"/>
          </w:tcPr>
          <w:p w:rsidR="001634DD" w:rsidRDefault="001634DD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320BF7" w:rsidRPr="006935FD" w:rsidTr="001138AE">
        <w:tc>
          <w:tcPr>
            <w:tcW w:w="4621" w:type="dxa"/>
          </w:tcPr>
          <w:p w:rsidR="00320BF7" w:rsidRDefault="00A03200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University/College</w:t>
            </w:r>
            <w:r w:rsidR="003D4EEC">
              <w:rPr>
                <w:sz w:val="24"/>
                <w:szCs w:val="24"/>
              </w:rPr>
              <w:t>/ Institute</w:t>
            </w:r>
          </w:p>
        </w:tc>
        <w:tc>
          <w:tcPr>
            <w:tcW w:w="5410" w:type="dxa"/>
            <w:gridSpan w:val="4"/>
          </w:tcPr>
          <w:p w:rsidR="00320BF7" w:rsidRDefault="00320BF7" w:rsidP="00D13359">
            <w:pPr>
              <w:rPr>
                <w:b/>
                <w:sz w:val="24"/>
                <w:szCs w:val="24"/>
              </w:rPr>
            </w:pPr>
          </w:p>
          <w:p w:rsidR="001138AE" w:rsidRPr="006935FD" w:rsidRDefault="001138AE" w:rsidP="00D13359">
            <w:pPr>
              <w:rPr>
                <w:b/>
                <w:sz w:val="24"/>
                <w:szCs w:val="24"/>
              </w:rPr>
            </w:pPr>
          </w:p>
        </w:tc>
      </w:tr>
      <w:tr w:rsidR="00BB4E17" w:rsidRPr="006935FD" w:rsidTr="001138AE">
        <w:tc>
          <w:tcPr>
            <w:tcW w:w="4621" w:type="dxa"/>
          </w:tcPr>
          <w:p w:rsidR="00BB4E17" w:rsidRDefault="00BB4E17" w:rsidP="00D133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5410" w:type="dxa"/>
            <w:gridSpan w:val="4"/>
          </w:tcPr>
          <w:p w:rsidR="00BB4E17" w:rsidRDefault="00BB4E17" w:rsidP="00D13359">
            <w:pPr>
              <w:rPr>
                <w:b/>
                <w:sz w:val="24"/>
                <w:szCs w:val="24"/>
              </w:rPr>
            </w:pPr>
          </w:p>
        </w:tc>
      </w:tr>
      <w:tr w:rsidR="003D4EEC" w:rsidRPr="006935FD" w:rsidTr="001138AE">
        <w:tc>
          <w:tcPr>
            <w:tcW w:w="4621" w:type="dxa"/>
          </w:tcPr>
          <w:p w:rsidR="003D4EEC" w:rsidRDefault="003D4EEC" w:rsidP="003D4E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your Post – Registration Qualification </w:t>
            </w:r>
            <w:r w:rsidRPr="003D4EEC">
              <w:rPr>
                <w:b/>
                <w:sz w:val="24"/>
                <w:szCs w:val="24"/>
                <w:u w:val="single"/>
              </w:rPr>
              <w:t>directly</w:t>
            </w:r>
            <w:r>
              <w:rPr>
                <w:sz w:val="24"/>
                <w:szCs w:val="24"/>
              </w:rPr>
              <w:t xml:space="preserve"> related to </w:t>
            </w:r>
            <w:r w:rsidRPr="007470D7">
              <w:rPr>
                <w:noProof/>
                <w:sz w:val="24"/>
                <w:szCs w:val="24"/>
              </w:rPr>
              <w:t>you</w:t>
            </w:r>
            <w:r w:rsidR="007470D7">
              <w:rPr>
                <w:noProof/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rea of Nursing/ Midwife Speciality </w:t>
            </w:r>
            <w:r w:rsidR="00065538">
              <w:rPr>
                <w:sz w:val="24"/>
                <w:szCs w:val="24"/>
              </w:rPr>
              <w:t xml:space="preserve">or Area of </w:t>
            </w:r>
            <w:r>
              <w:rPr>
                <w:sz w:val="24"/>
                <w:szCs w:val="24"/>
              </w:rPr>
              <w:t>Practice?</w:t>
            </w:r>
          </w:p>
        </w:tc>
        <w:tc>
          <w:tcPr>
            <w:tcW w:w="1155" w:type="dxa"/>
          </w:tcPr>
          <w:p w:rsidR="001138AE" w:rsidRDefault="001138AE" w:rsidP="001138AE">
            <w:pPr>
              <w:jc w:val="center"/>
              <w:rPr>
                <w:b/>
                <w:sz w:val="24"/>
                <w:szCs w:val="24"/>
              </w:rPr>
            </w:pPr>
          </w:p>
          <w:p w:rsidR="003D4EEC" w:rsidRPr="006935FD" w:rsidRDefault="001138AE" w:rsidP="001138AE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3D4EEC" w:rsidRPr="006935FD" w:rsidRDefault="003D4EEC" w:rsidP="001138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3D4EEC" w:rsidRDefault="003D4EEC" w:rsidP="001138AE">
            <w:pPr>
              <w:jc w:val="center"/>
              <w:rPr>
                <w:b/>
                <w:sz w:val="24"/>
                <w:szCs w:val="24"/>
              </w:rPr>
            </w:pPr>
          </w:p>
          <w:p w:rsidR="001138AE" w:rsidRPr="006935FD" w:rsidRDefault="001138AE" w:rsidP="00113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3D4EEC" w:rsidRPr="006935FD" w:rsidRDefault="003D4EEC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>Area of Nursing Speciality (e.g. Gerontology, Palliative Care, Intellectual Disability, Psychiatry, ICU, Theatre, Medical, Surgical)</w:t>
            </w:r>
          </w:p>
        </w:tc>
        <w:tc>
          <w:tcPr>
            <w:tcW w:w="5410" w:type="dxa"/>
            <w:gridSpan w:val="4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7E7429" w:rsidRPr="006935FD" w:rsidTr="001138AE">
        <w:tc>
          <w:tcPr>
            <w:tcW w:w="4621" w:type="dxa"/>
          </w:tcPr>
          <w:p w:rsidR="007E7429" w:rsidRPr="006935FD" w:rsidRDefault="007E7429" w:rsidP="00D13359">
            <w:pPr>
              <w:rPr>
                <w:sz w:val="24"/>
                <w:szCs w:val="24"/>
              </w:rPr>
            </w:pPr>
            <w:r w:rsidRPr="006935FD">
              <w:rPr>
                <w:sz w:val="24"/>
                <w:szCs w:val="24"/>
              </w:rPr>
              <w:t xml:space="preserve">Are you currently working in your Speciality?  </w:t>
            </w:r>
          </w:p>
        </w:tc>
        <w:tc>
          <w:tcPr>
            <w:tcW w:w="1155" w:type="dxa"/>
            <w:vAlign w:val="center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7E7429" w:rsidRPr="006935FD" w:rsidRDefault="007E7429" w:rsidP="00D13359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7E7429" w:rsidRDefault="007E7429" w:rsidP="00D13359">
            <w:pPr>
              <w:rPr>
                <w:b/>
                <w:sz w:val="24"/>
                <w:szCs w:val="24"/>
              </w:rPr>
            </w:pPr>
          </w:p>
          <w:p w:rsidR="007E7429" w:rsidRPr="006935FD" w:rsidRDefault="007E7429" w:rsidP="00D13359">
            <w:pPr>
              <w:rPr>
                <w:b/>
                <w:sz w:val="24"/>
                <w:szCs w:val="24"/>
              </w:rPr>
            </w:pPr>
          </w:p>
        </w:tc>
      </w:tr>
      <w:tr w:rsidR="004C2C65" w:rsidRPr="006935FD" w:rsidTr="001138AE">
        <w:trPr>
          <w:trHeight w:val="417"/>
        </w:trPr>
        <w:tc>
          <w:tcPr>
            <w:tcW w:w="4621" w:type="dxa"/>
          </w:tcPr>
          <w:p w:rsidR="004C2C65" w:rsidRPr="006935FD" w:rsidRDefault="004C2C65" w:rsidP="004C2C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urpose of your verification request is to apply for </w:t>
            </w:r>
            <w:r w:rsidR="007D26D4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>Qualification Allowance?</w:t>
            </w:r>
          </w:p>
        </w:tc>
        <w:tc>
          <w:tcPr>
            <w:tcW w:w="1155" w:type="dxa"/>
          </w:tcPr>
          <w:p w:rsidR="004C2C65" w:rsidRPr="006935FD" w:rsidRDefault="004C2C65" w:rsidP="004C2C65">
            <w:pPr>
              <w:jc w:val="center"/>
              <w:rPr>
                <w:b/>
                <w:sz w:val="24"/>
                <w:szCs w:val="24"/>
              </w:rPr>
            </w:pPr>
            <w:r w:rsidRPr="006935FD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1420" w:type="dxa"/>
          </w:tcPr>
          <w:p w:rsidR="004C2C65" w:rsidRPr="004C2C65" w:rsidRDefault="004C2C65" w:rsidP="004C2C65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76" w:type="dxa"/>
          </w:tcPr>
          <w:p w:rsidR="004C2C65" w:rsidRPr="004C2C65" w:rsidRDefault="004C2C65" w:rsidP="004C2C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559" w:type="dxa"/>
          </w:tcPr>
          <w:p w:rsidR="004C2C65" w:rsidRPr="004C2C65" w:rsidRDefault="004C2C65" w:rsidP="004C2C65">
            <w:pPr>
              <w:rPr>
                <w:sz w:val="24"/>
                <w:szCs w:val="24"/>
              </w:rPr>
            </w:pPr>
          </w:p>
        </w:tc>
      </w:tr>
      <w:tr w:rsidR="004C2C65" w:rsidRPr="006935FD" w:rsidTr="001138AE">
        <w:trPr>
          <w:trHeight w:val="417"/>
        </w:trPr>
        <w:tc>
          <w:tcPr>
            <w:tcW w:w="10031" w:type="dxa"/>
            <w:gridSpan w:val="5"/>
          </w:tcPr>
          <w:p w:rsidR="004C2C65" w:rsidRDefault="004C2C65" w:rsidP="004C2C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Other reasons: </w:t>
            </w:r>
          </w:p>
          <w:p w:rsidR="0050554F" w:rsidRDefault="0050554F" w:rsidP="004C2C65">
            <w:pPr>
              <w:rPr>
                <w:sz w:val="24"/>
                <w:szCs w:val="24"/>
              </w:rPr>
            </w:pPr>
          </w:p>
          <w:p w:rsidR="002F2FED" w:rsidRDefault="002F2FED" w:rsidP="004C2C65">
            <w:pPr>
              <w:rPr>
                <w:sz w:val="24"/>
                <w:szCs w:val="24"/>
              </w:rPr>
            </w:pPr>
          </w:p>
          <w:p w:rsidR="002F2FED" w:rsidRPr="004C2C65" w:rsidRDefault="002F2FED" w:rsidP="004C2C65">
            <w:pPr>
              <w:rPr>
                <w:sz w:val="24"/>
                <w:szCs w:val="24"/>
              </w:rPr>
            </w:pPr>
          </w:p>
        </w:tc>
      </w:tr>
    </w:tbl>
    <w:p w:rsidR="00BF7753" w:rsidRDefault="00BF7753" w:rsidP="00B765F1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</w:p>
    <w:p w:rsidR="00BF7753" w:rsidRDefault="00BF7753" w:rsidP="00B765F1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</w:p>
    <w:p w:rsidR="00DB4F87" w:rsidRPr="001634DD" w:rsidRDefault="00B765F1" w:rsidP="00B765F1">
      <w:pPr>
        <w:spacing w:after="0" w:line="240" w:lineRule="auto"/>
        <w:jc w:val="center"/>
        <w:rPr>
          <w:rFonts w:ascii="Calibri" w:hAnsi="Calibri" w:cs="Times New Roman"/>
          <w:b/>
          <w:sz w:val="28"/>
          <w:lang w:eastAsia="en-IE"/>
        </w:rPr>
      </w:pPr>
      <w:r w:rsidRPr="001634DD">
        <w:rPr>
          <w:rFonts w:ascii="Calibri" w:hAnsi="Calibri" w:cs="Times New Roman"/>
          <w:b/>
          <w:sz w:val="28"/>
          <w:lang w:eastAsia="en-IE"/>
        </w:rPr>
        <w:lastRenderedPageBreak/>
        <w:t xml:space="preserve">Verification of Category 2 or Equivalent Post – Registration Qualification Completed </w:t>
      </w:r>
      <w:r w:rsidR="00126C86">
        <w:rPr>
          <w:rFonts w:ascii="Calibri" w:hAnsi="Calibri" w:cs="Times New Roman"/>
          <w:b/>
          <w:sz w:val="28"/>
          <w:u w:val="single"/>
          <w:lang w:eastAsia="en-IE"/>
        </w:rPr>
        <w:t>OUTSIDE</w:t>
      </w:r>
      <w:r w:rsidR="00112E3F" w:rsidRPr="00112E3F">
        <w:rPr>
          <w:rFonts w:ascii="Calibri" w:hAnsi="Calibri" w:cs="Times New Roman"/>
          <w:b/>
          <w:sz w:val="28"/>
          <w:lang w:eastAsia="en-IE"/>
        </w:rPr>
        <w:t xml:space="preserve"> Ireland</w:t>
      </w:r>
    </w:p>
    <w:p w:rsidR="001634DD" w:rsidRDefault="001634DD" w:rsidP="00B765F1">
      <w:pPr>
        <w:spacing w:after="0" w:line="240" w:lineRule="auto"/>
        <w:jc w:val="center"/>
        <w:rPr>
          <w:rFonts w:ascii="Calibri" w:hAnsi="Calibri" w:cs="Times New Roman"/>
          <w:b/>
          <w:lang w:eastAsia="en-I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39"/>
        <w:gridCol w:w="1623"/>
      </w:tblGrid>
      <w:tr w:rsidR="00A95C02" w:rsidTr="00B106C8">
        <w:trPr>
          <w:jc w:val="center"/>
        </w:trPr>
        <w:tc>
          <w:tcPr>
            <w:tcW w:w="8962" w:type="dxa"/>
            <w:gridSpan w:val="2"/>
          </w:tcPr>
          <w:p w:rsidR="00386722" w:rsidRDefault="00386722" w:rsidP="0012524C">
            <w:pPr>
              <w:rPr>
                <w:b/>
                <w:sz w:val="24"/>
              </w:rPr>
            </w:pPr>
          </w:p>
          <w:p w:rsidR="00C953AE" w:rsidRDefault="00C953AE" w:rsidP="00C953AE">
            <w:pPr>
              <w:jc w:val="both"/>
              <w:rPr>
                <w:b/>
                <w:sz w:val="24"/>
              </w:rPr>
            </w:pPr>
            <w:r w:rsidRPr="00C953AE">
              <w:rPr>
                <w:b/>
                <w:sz w:val="24"/>
              </w:rPr>
              <w:t>Requirements:</w:t>
            </w:r>
          </w:p>
          <w:p w:rsidR="00C953AE" w:rsidRPr="00C953AE" w:rsidRDefault="00C953AE" w:rsidP="00C953AE">
            <w:pPr>
              <w:jc w:val="both"/>
              <w:rPr>
                <w:b/>
                <w:sz w:val="24"/>
              </w:rPr>
            </w:pPr>
          </w:p>
          <w:p w:rsidR="00386722" w:rsidRDefault="00C953AE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 w:rsidRPr="00C953AE">
              <w:rPr>
                <w:sz w:val="24"/>
              </w:rPr>
              <w:t xml:space="preserve">Submit a </w:t>
            </w:r>
            <w:r w:rsidRPr="00C953AE">
              <w:rPr>
                <w:b/>
                <w:sz w:val="24"/>
              </w:rPr>
              <w:t>certified copy</w:t>
            </w:r>
            <w:r w:rsidRPr="00C953AE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(see note below) </w:t>
            </w:r>
            <w:r w:rsidRPr="00C953AE">
              <w:rPr>
                <w:sz w:val="24"/>
              </w:rPr>
              <w:t>of your college transcript of records and</w:t>
            </w:r>
            <w:r>
              <w:rPr>
                <w:sz w:val="24"/>
              </w:rPr>
              <w:t xml:space="preserve"> diploma.</w:t>
            </w:r>
          </w:p>
          <w:p w:rsidR="00C953AE" w:rsidRPr="00C953AE" w:rsidRDefault="00C953AE" w:rsidP="00C953AE">
            <w:pPr>
              <w:pStyle w:val="ListParagraph"/>
              <w:jc w:val="both"/>
              <w:rPr>
                <w:sz w:val="12"/>
              </w:rPr>
            </w:pPr>
          </w:p>
          <w:p w:rsidR="00C953AE" w:rsidRDefault="00C953AE" w:rsidP="00C953AE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Do not submit original documents.</w:t>
            </w:r>
          </w:p>
          <w:p w:rsidR="00C953AE" w:rsidRPr="00C953AE" w:rsidRDefault="00C953AE" w:rsidP="00C953AE">
            <w:pPr>
              <w:pStyle w:val="ListParagraph"/>
              <w:rPr>
                <w:sz w:val="12"/>
              </w:rPr>
            </w:pPr>
          </w:p>
          <w:p w:rsidR="00386722" w:rsidRDefault="00E3770D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 xml:space="preserve">Incomplete </w:t>
            </w:r>
            <w:r w:rsidR="00E5049F">
              <w:rPr>
                <w:sz w:val="24"/>
              </w:rPr>
              <w:t xml:space="preserve">application </w:t>
            </w:r>
            <w:r w:rsidR="00386722" w:rsidRPr="00386722">
              <w:rPr>
                <w:sz w:val="24"/>
              </w:rPr>
              <w:t xml:space="preserve">will </w:t>
            </w:r>
            <w:r w:rsidR="00BE1862">
              <w:rPr>
                <w:sz w:val="24"/>
              </w:rPr>
              <w:t>not be reviewed by NMBI</w:t>
            </w:r>
            <w:r>
              <w:rPr>
                <w:sz w:val="24"/>
              </w:rPr>
              <w:t>.</w:t>
            </w:r>
          </w:p>
          <w:p w:rsidR="00437BDD" w:rsidRPr="00C953AE" w:rsidRDefault="00437BDD" w:rsidP="00437BDD">
            <w:pPr>
              <w:pStyle w:val="ListParagraph"/>
              <w:rPr>
                <w:sz w:val="12"/>
              </w:rPr>
            </w:pPr>
          </w:p>
          <w:p w:rsidR="00437BDD" w:rsidRDefault="00437BDD" w:rsidP="00386722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 xml:space="preserve">Review </w:t>
            </w:r>
            <w:r w:rsidR="00ED31D2">
              <w:rPr>
                <w:sz w:val="24"/>
              </w:rPr>
              <w:t xml:space="preserve">the </w:t>
            </w:r>
            <w:r>
              <w:rPr>
                <w:sz w:val="24"/>
              </w:rPr>
              <w:t>checklist</w:t>
            </w:r>
            <w:r w:rsidR="00BE1862">
              <w:rPr>
                <w:sz w:val="24"/>
              </w:rPr>
              <w:t xml:space="preserve"> before submitting </w:t>
            </w:r>
            <w:r w:rsidR="007470D7">
              <w:rPr>
                <w:sz w:val="24"/>
              </w:rPr>
              <w:t xml:space="preserve">an </w:t>
            </w:r>
            <w:r w:rsidR="00BE1862" w:rsidRPr="007470D7">
              <w:rPr>
                <w:noProof/>
                <w:sz w:val="24"/>
              </w:rPr>
              <w:t>application</w:t>
            </w:r>
            <w:r w:rsidR="00BE1862">
              <w:rPr>
                <w:sz w:val="24"/>
              </w:rPr>
              <w:t>.</w:t>
            </w:r>
          </w:p>
          <w:p w:rsidR="003224CA" w:rsidRPr="00C953AE" w:rsidRDefault="003224CA" w:rsidP="003224CA">
            <w:pPr>
              <w:pStyle w:val="ListParagraph"/>
              <w:rPr>
                <w:sz w:val="12"/>
              </w:rPr>
            </w:pPr>
          </w:p>
          <w:p w:rsidR="00C953AE" w:rsidRPr="00C953AE" w:rsidRDefault="00C953AE" w:rsidP="00C953AE">
            <w:pPr>
              <w:pStyle w:val="ListParagraph"/>
              <w:rPr>
                <w:sz w:val="12"/>
              </w:rPr>
            </w:pPr>
          </w:p>
          <w:p w:rsidR="00C953AE" w:rsidRDefault="00C953AE" w:rsidP="00C953AE">
            <w:pPr>
              <w:pStyle w:val="ListParagraph"/>
              <w:numPr>
                <w:ilvl w:val="0"/>
                <w:numId w:val="2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All documents submitted to NMBI will not be returned to the applicant.</w:t>
            </w:r>
          </w:p>
          <w:p w:rsidR="00C953AE" w:rsidRPr="00C953AE" w:rsidRDefault="00C953AE" w:rsidP="00C953AE">
            <w:pPr>
              <w:pStyle w:val="ListParagraph"/>
              <w:jc w:val="both"/>
              <w:rPr>
                <w:sz w:val="18"/>
              </w:rPr>
            </w:pPr>
          </w:p>
          <w:p w:rsidR="00C953AE" w:rsidRDefault="00C953AE" w:rsidP="00C953AE">
            <w:pPr>
              <w:jc w:val="both"/>
            </w:pPr>
            <w:r w:rsidRPr="00C953AE">
              <w:rPr>
                <w:b/>
              </w:rPr>
              <w:t>Note:</w:t>
            </w:r>
            <w:r>
              <w:t xml:space="preserve"> </w:t>
            </w:r>
          </w:p>
          <w:p w:rsidR="00C953AE" w:rsidRPr="00C953AE" w:rsidRDefault="00C953AE" w:rsidP="00C953AE">
            <w:pPr>
              <w:jc w:val="both"/>
              <w:rPr>
                <w:sz w:val="16"/>
              </w:rPr>
            </w:pPr>
          </w:p>
          <w:p w:rsidR="00C953AE" w:rsidRDefault="00C953AE" w:rsidP="00C953AE">
            <w:pPr>
              <w:jc w:val="both"/>
            </w:pPr>
            <w:r>
              <w:t xml:space="preserve">Certified copies of documents may be obtained by bringing the original document and a photocopy of the document to your University/College, Solicitor or Commissioner of Oaths, and having the photocopy certified and officially stamped as a true copy of the original. </w:t>
            </w:r>
          </w:p>
          <w:p w:rsidR="00C953AE" w:rsidRPr="00C953AE" w:rsidRDefault="00C953AE" w:rsidP="00C953AE">
            <w:pPr>
              <w:jc w:val="both"/>
              <w:rPr>
                <w:sz w:val="12"/>
              </w:rPr>
            </w:pPr>
          </w:p>
          <w:p w:rsidR="00386722" w:rsidRDefault="00C953AE" w:rsidP="00C953AE">
            <w:pPr>
              <w:jc w:val="both"/>
            </w:pPr>
            <w:r>
              <w:t xml:space="preserve">Non-certified photocopied copies of transcripts </w:t>
            </w:r>
            <w:r w:rsidR="009644E7">
              <w:t xml:space="preserve">and diploma </w:t>
            </w:r>
            <w:r>
              <w:t xml:space="preserve">are not acceptable and applications containing photocopied documents will not be reviewed. </w:t>
            </w:r>
          </w:p>
          <w:p w:rsidR="00A03200" w:rsidRDefault="00A03200" w:rsidP="00C953AE">
            <w:pPr>
              <w:jc w:val="both"/>
            </w:pPr>
          </w:p>
          <w:p w:rsidR="00A03200" w:rsidRPr="00037C31" w:rsidRDefault="00037C31" w:rsidP="00C953AE">
            <w:pPr>
              <w:jc w:val="both"/>
              <w:rPr>
                <w:sz w:val="24"/>
                <w:szCs w:val="24"/>
              </w:rPr>
            </w:pPr>
            <w:r w:rsidRPr="00037C31">
              <w:rPr>
                <w:b/>
                <w:sz w:val="24"/>
                <w:szCs w:val="24"/>
              </w:rPr>
              <w:t xml:space="preserve">Note: </w:t>
            </w:r>
            <w:r w:rsidR="00A03200" w:rsidRPr="00037C31">
              <w:rPr>
                <w:b/>
                <w:sz w:val="24"/>
                <w:szCs w:val="24"/>
              </w:rPr>
              <w:t xml:space="preserve">Please allow up to 8 weeks for review of </w:t>
            </w:r>
            <w:r w:rsidR="007470D7">
              <w:rPr>
                <w:b/>
                <w:sz w:val="24"/>
                <w:szCs w:val="24"/>
              </w:rPr>
              <w:t xml:space="preserve">the </w:t>
            </w:r>
            <w:r w:rsidR="00A03200" w:rsidRPr="007470D7">
              <w:rPr>
                <w:b/>
                <w:noProof/>
                <w:sz w:val="24"/>
                <w:szCs w:val="24"/>
              </w:rPr>
              <w:t>application</w:t>
            </w:r>
            <w:r w:rsidR="00A03200" w:rsidRPr="00037C31">
              <w:rPr>
                <w:b/>
                <w:sz w:val="24"/>
                <w:szCs w:val="24"/>
              </w:rPr>
              <w:t>.</w:t>
            </w:r>
          </w:p>
          <w:p w:rsidR="00C953AE" w:rsidRPr="00C953AE" w:rsidRDefault="00C953AE" w:rsidP="00C953AE">
            <w:pPr>
              <w:jc w:val="both"/>
              <w:rPr>
                <w:sz w:val="24"/>
              </w:rPr>
            </w:pPr>
          </w:p>
        </w:tc>
      </w:tr>
      <w:tr w:rsidR="00A95C02" w:rsidTr="007E7429">
        <w:trPr>
          <w:jc w:val="center"/>
        </w:trPr>
        <w:tc>
          <w:tcPr>
            <w:tcW w:w="7339" w:type="dxa"/>
          </w:tcPr>
          <w:p w:rsidR="00E3770D" w:rsidRDefault="00E3770D" w:rsidP="0012524C">
            <w:pPr>
              <w:rPr>
                <w:b/>
                <w:sz w:val="24"/>
              </w:rPr>
            </w:pPr>
          </w:p>
          <w:p w:rsidR="00A95C02" w:rsidRDefault="00147426" w:rsidP="006B3F42">
            <w:pPr>
              <w:tabs>
                <w:tab w:val="left" w:pos="4695"/>
              </w:tabs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ubmit The Following </w:t>
            </w:r>
            <w:r w:rsidR="00A95C02" w:rsidRPr="00956103">
              <w:rPr>
                <w:b/>
                <w:sz w:val="24"/>
              </w:rPr>
              <w:t>Required Documents</w:t>
            </w:r>
          </w:p>
          <w:p w:rsidR="00A753AF" w:rsidRPr="00A753AF" w:rsidRDefault="00A753AF" w:rsidP="006B3F42">
            <w:pPr>
              <w:tabs>
                <w:tab w:val="left" w:pos="4695"/>
              </w:tabs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623" w:type="dxa"/>
            <w:vAlign w:val="center"/>
          </w:tcPr>
          <w:p w:rsidR="003224CA" w:rsidRDefault="00A95C02" w:rsidP="007E7429">
            <w:pPr>
              <w:jc w:val="center"/>
              <w:rPr>
                <w:b/>
              </w:rPr>
            </w:pPr>
            <w:r>
              <w:rPr>
                <w:b/>
              </w:rPr>
              <w:t>Tick  the box if attached</w:t>
            </w:r>
            <w:r w:rsidR="004646FA">
              <w:rPr>
                <w:b/>
              </w:rPr>
              <w:t>/ completed</w:t>
            </w: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jc w:val="both"/>
              <w:rPr>
                <w:b/>
                <w:sz w:val="24"/>
              </w:rPr>
            </w:pPr>
          </w:p>
          <w:p w:rsidR="00A95C02" w:rsidRPr="00956103" w:rsidRDefault="00C27964" w:rsidP="0012524C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rtified </w:t>
            </w:r>
            <w:r w:rsidR="00E4474E">
              <w:rPr>
                <w:b/>
                <w:sz w:val="24"/>
              </w:rPr>
              <w:t xml:space="preserve">Photocopy </w:t>
            </w:r>
            <w:r>
              <w:rPr>
                <w:b/>
                <w:sz w:val="24"/>
              </w:rPr>
              <w:t xml:space="preserve">of </w:t>
            </w:r>
            <w:r w:rsidR="00A95C02" w:rsidRPr="00956103">
              <w:rPr>
                <w:b/>
                <w:sz w:val="24"/>
              </w:rPr>
              <w:t>College Diploma</w:t>
            </w:r>
          </w:p>
          <w:p w:rsidR="00A95C02" w:rsidRPr="00956103" w:rsidRDefault="00A95C02" w:rsidP="0012524C">
            <w:pPr>
              <w:jc w:val="both"/>
              <w:rPr>
                <w:b/>
                <w:sz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jc w:val="both"/>
              <w:rPr>
                <w:b/>
                <w:sz w:val="24"/>
              </w:rPr>
            </w:pPr>
          </w:p>
          <w:p w:rsidR="00A95C02" w:rsidRPr="00956103" w:rsidRDefault="00C27964" w:rsidP="0012524C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ertified </w:t>
            </w:r>
            <w:r w:rsidR="00E4474E">
              <w:rPr>
                <w:b/>
                <w:sz w:val="24"/>
              </w:rPr>
              <w:t>Photoc</w:t>
            </w:r>
            <w:r>
              <w:rPr>
                <w:b/>
                <w:sz w:val="24"/>
              </w:rPr>
              <w:t xml:space="preserve">opy of </w:t>
            </w:r>
            <w:r w:rsidR="00A95C02" w:rsidRPr="00956103">
              <w:rPr>
                <w:b/>
                <w:sz w:val="24"/>
              </w:rPr>
              <w:t>Transcript of Records</w:t>
            </w:r>
          </w:p>
          <w:p w:rsidR="00A95C02" w:rsidRPr="00956103" w:rsidRDefault="00A95C02" w:rsidP="0012524C">
            <w:pPr>
              <w:jc w:val="both"/>
              <w:rPr>
                <w:b/>
                <w:sz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jc w:val="both"/>
              <w:rPr>
                <w:b/>
                <w:sz w:val="24"/>
              </w:rPr>
            </w:pPr>
          </w:p>
          <w:p w:rsidR="00A95C02" w:rsidRPr="00956103" w:rsidRDefault="00A95C02" w:rsidP="0012524C">
            <w:pPr>
              <w:pStyle w:val="ListParagraph"/>
              <w:numPr>
                <w:ilvl w:val="0"/>
                <w:numId w:val="1"/>
              </w:numPr>
              <w:jc w:val="both"/>
              <w:rPr>
                <w:b/>
                <w:sz w:val="24"/>
              </w:rPr>
            </w:pPr>
            <w:r w:rsidRPr="00956103">
              <w:rPr>
                <w:b/>
                <w:sz w:val="24"/>
              </w:rPr>
              <w:t>Detailed Course Syllabus</w:t>
            </w:r>
          </w:p>
          <w:p w:rsidR="00A95C02" w:rsidRPr="00956103" w:rsidRDefault="00A95C02" w:rsidP="0012524C">
            <w:pPr>
              <w:jc w:val="both"/>
              <w:rPr>
                <w:b/>
                <w:sz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  <w:tr w:rsidR="00A95C02" w:rsidTr="00A54994">
        <w:trPr>
          <w:jc w:val="center"/>
        </w:trPr>
        <w:tc>
          <w:tcPr>
            <w:tcW w:w="7339" w:type="dxa"/>
          </w:tcPr>
          <w:p w:rsidR="00A95C02" w:rsidRDefault="00A95C02" w:rsidP="0012524C">
            <w:pPr>
              <w:pStyle w:val="ListParagraph"/>
              <w:rPr>
                <w:b/>
                <w:sz w:val="24"/>
                <w:szCs w:val="24"/>
              </w:rPr>
            </w:pPr>
          </w:p>
          <w:p w:rsidR="004646FA" w:rsidRDefault="00A95C02" w:rsidP="00C953AE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pleted</w:t>
            </w:r>
            <w:r w:rsidR="005332D0">
              <w:rPr>
                <w:b/>
                <w:sz w:val="24"/>
                <w:szCs w:val="24"/>
              </w:rPr>
              <w:t xml:space="preserve"> and Signed</w:t>
            </w:r>
            <w:r>
              <w:rPr>
                <w:b/>
                <w:sz w:val="24"/>
                <w:szCs w:val="24"/>
              </w:rPr>
              <w:t xml:space="preserve"> Application Form </w:t>
            </w:r>
          </w:p>
          <w:p w:rsidR="00C953AE" w:rsidRPr="00C953AE" w:rsidRDefault="00C953AE" w:rsidP="00C953AE">
            <w:pPr>
              <w:pStyle w:val="ListParagraph"/>
              <w:rPr>
                <w:b/>
                <w:sz w:val="24"/>
                <w:szCs w:val="24"/>
              </w:rPr>
            </w:pPr>
          </w:p>
        </w:tc>
        <w:tc>
          <w:tcPr>
            <w:tcW w:w="1623" w:type="dxa"/>
          </w:tcPr>
          <w:p w:rsidR="00A95C02" w:rsidRDefault="00A95C02" w:rsidP="0012524C">
            <w:pPr>
              <w:rPr>
                <w:b/>
              </w:rPr>
            </w:pPr>
          </w:p>
        </w:tc>
      </w:tr>
    </w:tbl>
    <w:p w:rsidR="001634DD" w:rsidRDefault="001634DD" w:rsidP="001634DD">
      <w:pPr>
        <w:spacing w:after="0"/>
        <w:jc w:val="both"/>
        <w:rPr>
          <w:b/>
          <w:sz w:val="26"/>
          <w:szCs w:val="26"/>
        </w:rPr>
      </w:pPr>
    </w:p>
    <w:p w:rsidR="00E06140" w:rsidRPr="006216B6" w:rsidRDefault="00A753AF" w:rsidP="00A95C02">
      <w:pPr>
        <w:jc w:val="both"/>
        <w:rPr>
          <w:b/>
          <w:sz w:val="26"/>
          <w:szCs w:val="26"/>
        </w:rPr>
      </w:pPr>
      <w:r w:rsidRPr="006216B6">
        <w:rPr>
          <w:b/>
          <w:sz w:val="26"/>
          <w:szCs w:val="26"/>
        </w:rPr>
        <w:t xml:space="preserve">Please post back application form and documents to the </w:t>
      </w:r>
      <w:r w:rsidR="008A3BED">
        <w:rPr>
          <w:b/>
          <w:sz w:val="26"/>
          <w:szCs w:val="26"/>
        </w:rPr>
        <w:t xml:space="preserve">Professional Standards </w:t>
      </w:r>
      <w:r w:rsidRPr="006216B6">
        <w:rPr>
          <w:b/>
          <w:sz w:val="26"/>
          <w:szCs w:val="26"/>
        </w:rPr>
        <w:t>Department, 18/20 Carysfort Avenue, Blackrock, Co</w:t>
      </w:r>
      <w:r w:rsidR="00A31E1B" w:rsidRPr="006216B6">
        <w:rPr>
          <w:b/>
          <w:sz w:val="26"/>
          <w:szCs w:val="26"/>
        </w:rPr>
        <w:t>.</w:t>
      </w:r>
      <w:r w:rsidRPr="006216B6">
        <w:rPr>
          <w:b/>
          <w:sz w:val="26"/>
          <w:szCs w:val="26"/>
        </w:rPr>
        <w:t xml:space="preserve"> Dublin.</w:t>
      </w:r>
    </w:p>
    <w:p w:rsidR="006216B6" w:rsidRDefault="006216B6" w:rsidP="00BF7753">
      <w:pPr>
        <w:spacing w:after="0" w:line="240" w:lineRule="auto"/>
        <w:jc w:val="both"/>
        <w:rPr>
          <w:b/>
          <w:sz w:val="26"/>
          <w:szCs w:val="26"/>
        </w:rPr>
      </w:pPr>
      <w:r w:rsidRPr="006216B6">
        <w:rPr>
          <w:b/>
          <w:sz w:val="26"/>
          <w:szCs w:val="26"/>
          <w:u w:val="single"/>
        </w:rPr>
        <w:t>Note</w:t>
      </w:r>
      <w:r>
        <w:rPr>
          <w:b/>
          <w:sz w:val="26"/>
          <w:szCs w:val="26"/>
        </w:rPr>
        <w:t>:</w:t>
      </w:r>
      <w:r w:rsidRPr="006216B6">
        <w:rPr>
          <w:b/>
          <w:sz w:val="26"/>
          <w:szCs w:val="26"/>
        </w:rPr>
        <w:t xml:space="preserve"> You will </w:t>
      </w:r>
      <w:r w:rsidR="001634DD" w:rsidRPr="006216B6">
        <w:rPr>
          <w:b/>
          <w:sz w:val="26"/>
          <w:szCs w:val="26"/>
        </w:rPr>
        <w:t>receive</w:t>
      </w:r>
      <w:r w:rsidRPr="006216B6">
        <w:rPr>
          <w:b/>
          <w:sz w:val="26"/>
          <w:szCs w:val="26"/>
        </w:rPr>
        <w:t xml:space="preserve"> a confirmation email</w:t>
      </w:r>
      <w:r w:rsidR="001634DD">
        <w:rPr>
          <w:b/>
          <w:sz w:val="26"/>
          <w:szCs w:val="26"/>
        </w:rPr>
        <w:t xml:space="preserve"> from NMBI</w:t>
      </w:r>
      <w:r w:rsidRPr="006216B6">
        <w:rPr>
          <w:b/>
          <w:sz w:val="26"/>
          <w:szCs w:val="26"/>
        </w:rPr>
        <w:t xml:space="preserve"> once we received your application form and the required documents</w:t>
      </w:r>
      <w:r w:rsidR="001634DD">
        <w:rPr>
          <w:b/>
          <w:sz w:val="26"/>
          <w:szCs w:val="26"/>
        </w:rPr>
        <w:t>.</w:t>
      </w:r>
    </w:p>
    <w:p w:rsidR="00BF7753" w:rsidRDefault="00BF7753" w:rsidP="00A95C02">
      <w:pPr>
        <w:jc w:val="both"/>
        <w:rPr>
          <w:b/>
          <w:sz w:val="26"/>
          <w:szCs w:val="26"/>
        </w:rPr>
      </w:pPr>
    </w:p>
    <w:sectPr w:rsidR="00BF7753" w:rsidSect="00BF7753">
      <w:footerReference w:type="default" r:id="rId15"/>
      <w:pgSz w:w="11906" w:h="16838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2301" w:rsidRDefault="008D2301" w:rsidP="00A95C02">
      <w:pPr>
        <w:spacing w:after="0" w:line="240" w:lineRule="auto"/>
      </w:pPr>
      <w:r>
        <w:separator/>
      </w:r>
    </w:p>
  </w:endnote>
  <w:endnote w:type="continuationSeparator" w:id="0">
    <w:p w:rsidR="008D2301" w:rsidRDefault="008D2301" w:rsidP="00A95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LTStd-Book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venirLTPro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957936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95C02" w:rsidRDefault="00A95C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53E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95C02" w:rsidRDefault="00BF7753">
    <w:pPr>
      <w:pStyle w:val="Footer"/>
    </w:pPr>
    <w:r>
      <w:t>March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2301" w:rsidRDefault="008D2301" w:rsidP="00A95C02">
      <w:pPr>
        <w:spacing w:after="0" w:line="240" w:lineRule="auto"/>
      </w:pPr>
      <w:r>
        <w:separator/>
      </w:r>
    </w:p>
  </w:footnote>
  <w:footnote w:type="continuationSeparator" w:id="0">
    <w:p w:rsidR="008D2301" w:rsidRDefault="008D2301" w:rsidP="00A95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B5E5E"/>
    <w:multiLevelType w:val="hybridMultilevel"/>
    <w:tmpl w:val="7FD48710"/>
    <w:lvl w:ilvl="0" w:tplc="FD4263B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F67822"/>
    <w:multiLevelType w:val="hybridMultilevel"/>
    <w:tmpl w:val="D61CA1C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TM3tbQwMba0MLBQ0lEKTi0uzszPAykwqgUA7XUJQSwAAAA="/>
  </w:docVars>
  <w:rsids>
    <w:rsidRoot w:val="00D2403F"/>
    <w:rsid w:val="00037C31"/>
    <w:rsid w:val="00037D88"/>
    <w:rsid w:val="00065538"/>
    <w:rsid w:val="000C6637"/>
    <w:rsid w:val="000E6E39"/>
    <w:rsid w:val="00112E3F"/>
    <w:rsid w:val="001138AE"/>
    <w:rsid w:val="00126C86"/>
    <w:rsid w:val="00147426"/>
    <w:rsid w:val="00151512"/>
    <w:rsid w:val="001634DD"/>
    <w:rsid w:val="001B7DC3"/>
    <w:rsid w:val="001D42DF"/>
    <w:rsid w:val="001F2303"/>
    <w:rsid w:val="001F4E38"/>
    <w:rsid w:val="001F5641"/>
    <w:rsid w:val="00217940"/>
    <w:rsid w:val="00235693"/>
    <w:rsid w:val="002706EA"/>
    <w:rsid w:val="002841FB"/>
    <w:rsid w:val="00286DE3"/>
    <w:rsid w:val="002B4331"/>
    <w:rsid w:val="002D08A5"/>
    <w:rsid w:val="002E7819"/>
    <w:rsid w:val="002F2FED"/>
    <w:rsid w:val="00303AA9"/>
    <w:rsid w:val="00320BF7"/>
    <w:rsid w:val="003224CA"/>
    <w:rsid w:val="00385EB2"/>
    <w:rsid w:val="00386722"/>
    <w:rsid w:val="003D4EEC"/>
    <w:rsid w:val="0043607F"/>
    <w:rsid w:val="00437BDD"/>
    <w:rsid w:val="004646FA"/>
    <w:rsid w:val="004A22A7"/>
    <w:rsid w:val="004B54F9"/>
    <w:rsid w:val="004C2C65"/>
    <w:rsid w:val="004C3565"/>
    <w:rsid w:val="004F3A10"/>
    <w:rsid w:val="0050554F"/>
    <w:rsid w:val="005332D0"/>
    <w:rsid w:val="0056460F"/>
    <w:rsid w:val="00577D86"/>
    <w:rsid w:val="006216B6"/>
    <w:rsid w:val="006A0EF4"/>
    <w:rsid w:val="006B3F42"/>
    <w:rsid w:val="006C79D6"/>
    <w:rsid w:val="007470D7"/>
    <w:rsid w:val="007D26D4"/>
    <w:rsid w:val="007E515C"/>
    <w:rsid w:val="007E7429"/>
    <w:rsid w:val="008256A7"/>
    <w:rsid w:val="008917FD"/>
    <w:rsid w:val="008A3BED"/>
    <w:rsid w:val="008D2301"/>
    <w:rsid w:val="009053E1"/>
    <w:rsid w:val="00956103"/>
    <w:rsid w:val="009644E7"/>
    <w:rsid w:val="00977D15"/>
    <w:rsid w:val="009A003B"/>
    <w:rsid w:val="009D32EC"/>
    <w:rsid w:val="00A03200"/>
    <w:rsid w:val="00A31E1B"/>
    <w:rsid w:val="00A54994"/>
    <w:rsid w:val="00A753AF"/>
    <w:rsid w:val="00A808E0"/>
    <w:rsid w:val="00A93104"/>
    <w:rsid w:val="00A95C02"/>
    <w:rsid w:val="00B106C8"/>
    <w:rsid w:val="00B42399"/>
    <w:rsid w:val="00B674E7"/>
    <w:rsid w:val="00B765F1"/>
    <w:rsid w:val="00BA793E"/>
    <w:rsid w:val="00BB4E17"/>
    <w:rsid w:val="00BB5411"/>
    <w:rsid w:val="00BE1862"/>
    <w:rsid w:val="00BE32A7"/>
    <w:rsid w:val="00BF7753"/>
    <w:rsid w:val="00C27964"/>
    <w:rsid w:val="00C73EE5"/>
    <w:rsid w:val="00C953AE"/>
    <w:rsid w:val="00CA20E8"/>
    <w:rsid w:val="00CE1B21"/>
    <w:rsid w:val="00D2403F"/>
    <w:rsid w:val="00DB4F87"/>
    <w:rsid w:val="00E06140"/>
    <w:rsid w:val="00E14D52"/>
    <w:rsid w:val="00E21CDF"/>
    <w:rsid w:val="00E3770D"/>
    <w:rsid w:val="00E4474E"/>
    <w:rsid w:val="00E5049F"/>
    <w:rsid w:val="00EC0698"/>
    <w:rsid w:val="00ED31D2"/>
    <w:rsid w:val="00F15C62"/>
    <w:rsid w:val="00F244F5"/>
    <w:rsid w:val="00FA5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C02"/>
  </w:style>
  <w:style w:type="paragraph" w:styleId="Footer">
    <w:name w:val="footer"/>
    <w:basedOn w:val="Normal"/>
    <w:link w:val="Foot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C02"/>
  </w:style>
  <w:style w:type="paragraph" w:styleId="BalloonText">
    <w:name w:val="Balloon Text"/>
    <w:basedOn w:val="Normal"/>
    <w:link w:val="BalloonTextChar"/>
    <w:uiPriority w:val="99"/>
    <w:semiHidden/>
    <w:unhideWhenUsed/>
    <w:rsid w:val="00825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7E515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C6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6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C02"/>
  </w:style>
  <w:style w:type="paragraph" w:styleId="Footer">
    <w:name w:val="footer"/>
    <w:basedOn w:val="Normal"/>
    <w:link w:val="FooterChar"/>
    <w:uiPriority w:val="99"/>
    <w:unhideWhenUsed/>
    <w:rsid w:val="00A95C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C02"/>
  </w:style>
  <w:style w:type="paragraph" w:styleId="BalloonText">
    <w:name w:val="Balloon Text"/>
    <w:basedOn w:val="Normal"/>
    <w:link w:val="BalloonTextChar"/>
    <w:uiPriority w:val="99"/>
    <w:semiHidden/>
    <w:unhideWhenUsed/>
    <w:rsid w:val="008256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6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7E51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9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mbi.ie/NMBI/media/NMBI/How-We-Use-Your-Personal-Data-Table_1.pdf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nmbi.ie/Footer-Pages/Privacy-Statemen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cid:image001.png@01D32E21.EC6707D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cid:image001.png@01D32E21.EC6707D0" TargetMode="External"/><Relationship Id="rId14" Type="http://schemas.openxmlformats.org/officeDocument/2006/relationships/hyperlink" Target="mailto:DataProtection@nmbi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7</Words>
  <Characters>346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el Kidpalos</dc:creator>
  <cp:lastModifiedBy>Tom Cosgrave</cp:lastModifiedBy>
  <cp:revision>2</cp:revision>
  <cp:lastPrinted>2019-02-19T09:34:00Z</cp:lastPrinted>
  <dcterms:created xsi:type="dcterms:W3CDTF">2019-03-06T14:45:00Z</dcterms:created>
  <dcterms:modified xsi:type="dcterms:W3CDTF">2019-03-06T14:45:00Z</dcterms:modified>
</cp:coreProperties>
</file>